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0D1482" w14:textId="4100E127" w:rsidR="001243E2" w:rsidRDefault="001243E2" w:rsidP="00994A8A">
      <w:pPr>
        <w:rPr>
          <w:rFonts w:ascii="Times New Roman" w:hAnsi="Times New Roman" w:cs="Times New Roman"/>
          <w:b/>
          <w:bCs/>
          <w:smallCaps/>
          <w:color w:val="7030A0"/>
        </w:rPr>
      </w:pPr>
    </w:p>
    <w:p w14:paraId="4E07AF7B" w14:textId="77777777" w:rsidR="001E6312" w:rsidRPr="00FA187B" w:rsidRDefault="001E6312" w:rsidP="001E6312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FA187B">
        <w:rPr>
          <w:rFonts w:ascii="Times New Roman" w:hAnsi="Times New Roman" w:cs="Times New Roman"/>
          <w:b/>
          <w:bCs/>
          <w:color w:val="00B0F0"/>
          <w:sz w:val="44"/>
          <w:szCs w:val="44"/>
        </w:rPr>
        <w:t>**NEW**</w:t>
      </w:r>
      <w:r w:rsidRPr="00FA187B"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</w:p>
    <w:p w14:paraId="3D88AD77" w14:textId="1A0F0A37" w:rsidR="001E6312" w:rsidRPr="001E6312" w:rsidRDefault="001E6312" w:rsidP="001E6312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E6312">
        <w:rPr>
          <w:rFonts w:ascii="Times New Roman" w:hAnsi="Times New Roman" w:cs="Times New Roman"/>
          <w:b/>
          <w:bCs/>
          <w:sz w:val="36"/>
          <w:szCs w:val="36"/>
        </w:rPr>
        <w:t>Updated Process for Referring Youth</w:t>
      </w:r>
    </w:p>
    <w:p w14:paraId="3F737530" w14:textId="77777777" w:rsidR="001E6312" w:rsidRPr="001E6312" w:rsidRDefault="001E6312" w:rsidP="001E6312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E6312">
        <w:rPr>
          <w:rFonts w:ascii="Times New Roman" w:hAnsi="Times New Roman" w:cs="Times New Roman"/>
          <w:b/>
          <w:bCs/>
          <w:sz w:val="36"/>
          <w:szCs w:val="36"/>
        </w:rPr>
        <w:t>to a DMH Statewide Service (CCU/IRTP/CCU)</w:t>
      </w:r>
    </w:p>
    <w:p w14:paraId="4B638CCD" w14:textId="77777777" w:rsidR="001E6312" w:rsidRPr="001E6312" w:rsidRDefault="001E6312" w:rsidP="001E6312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51D708F" w14:textId="312C4E1A" w:rsidR="001E6312" w:rsidRPr="00FA187B" w:rsidRDefault="001E6312" w:rsidP="001E6312">
      <w:pPr>
        <w:jc w:val="center"/>
        <w:rPr>
          <w:rFonts w:ascii="Times New Roman" w:hAnsi="Times New Roman" w:cs="Times New Roman"/>
          <w:b/>
          <w:bCs/>
          <w:color w:val="7030A0"/>
          <w:sz w:val="44"/>
          <w:szCs w:val="44"/>
        </w:rPr>
      </w:pPr>
      <w:r w:rsidRPr="00FA187B">
        <w:rPr>
          <w:rFonts w:ascii="Times New Roman" w:hAnsi="Times New Roman" w:cs="Times New Roman"/>
          <w:b/>
          <w:bCs/>
          <w:color w:val="7030A0"/>
          <w:sz w:val="44"/>
          <w:szCs w:val="44"/>
        </w:rPr>
        <w:t>Trainings to Review the New Process</w:t>
      </w:r>
    </w:p>
    <w:p w14:paraId="157400DC" w14:textId="77777777" w:rsidR="001E6312" w:rsidRPr="006771A1" w:rsidRDefault="001E6312" w:rsidP="001E6312">
      <w:pPr>
        <w:jc w:val="center"/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1F7DA4FB" w14:textId="69DB242B" w:rsidR="00D02B4A" w:rsidRPr="00FA187B" w:rsidRDefault="00D02B4A" w:rsidP="00D02B4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</w:pPr>
      <w:r w:rsidRPr="00FA187B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  <w:t>Virtual Options</w:t>
      </w:r>
    </w:p>
    <w:p w14:paraId="3FBF7F34" w14:textId="77777777" w:rsidR="00D02B4A" w:rsidRPr="004C52BA" w:rsidRDefault="00D02B4A" w:rsidP="00D02B4A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D56D5A4" w14:textId="54C77B7C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MONDAY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JUNE</w:t>
      </w:r>
      <w:proofErr w:type="gramEnd"/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9, </w:t>
      </w:r>
      <w:proofErr w:type="gramStart"/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025  11</w:t>
      </w:r>
      <w:proofErr w:type="gramEnd"/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:00 AM – 12:00 PM</w:t>
      </w:r>
    </w:p>
    <w:p w14:paraId="074EDDA2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77993670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8" w:history="1">
        <w:r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1626906199?pwd=w0wJL2eCmmkXoz8d39lYSQa0cTKUM3.1</w:t>
        </w:r>
      </w:hyperlink>
    </w:p>
    <w:p w14:paraId="2C3C48C9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16 2690 6199</w:t>
      </w:r>
    </w:p>
    <w:p w14:paraId="1FC1091C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424515</w:t>
      </w:r>
    </w:p>
    <w:p w14:paraId="4B873297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1CACA645" w14:textId="4B22CB68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T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UESDAY JUNE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10, 2025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4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PM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–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5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26736F9F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358DF656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9" w:history="1">
        <w:r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7830322994?pwd=B7ecCLmdAQ5yqODs3xbaJzVer4VcRN.1</w:t>
        </w:r>
      </w:hyperlink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</w:p>
    <w:p w14:paraId="29FC0CC5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78 3032 2994</w:t>
      </w:r>
    </w:p>
    <w:p w14:paraId="4582A2D4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336389</w:t>
      </w:r>
    </w:p>
    <w:p w14:paraId="3FAD80DF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7E35CD64" w14:textId="74363613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T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HURSDAY JUNE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12, </w:t>
      </w:r>
      <w:proofErr w:type="gramStart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2025 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</w:t>
      </w:r>
      <w:proofErr w:type="gramEnd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 – 3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7115621F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5C623592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0" w:history="1">
        <w:r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3196098666?pwd=X2QFsLUn1WeOEMuAI5cdoH4rp6qjwg.1</w:t>
        </w:r>
      </w:hyperlink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</w:p>
    <w:p w14:paraId="3850829D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31 9609 8666</w:t>
      </w:r>
    </w:p>
    <w:p w14:paraId="03AF800E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411370</w:t>
      </w:r>
    </w:p>
    <w:p w14:paraId="5CC311CA" w14:textId="77777777" w:rsidR="00F51BD7" w:rsidRDefault="00F51BD7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16B471E5" w14:textId="707BE9BE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FRIDAY JUNE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13, </w:t>
      </w:r>
      <w:proofErr w:type="gramStart"/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025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</w:t>
      </w:r>
      <w:proofErr w:type="gramEnd"/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:30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 – 3:30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23821976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51179158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1" w:history="1">
        <w:r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5773270877?pwd=mMYNyGEiQghwiSljL6r6P55g68IF6b.1</w:t>
        </w:r>
      </w:hyperlink>
    </w:p>
    <w:p w14:paraId="1076C108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57 7327 0877</w:t>
      </w:r>
    </w:p>
    <w:p w14:paraId="36D806AE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458162</w:t>
      </w:r>
    </w:p>
    <w:p w14:paraId="18851296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1549A306" w14:textId="77777777" w:rsidR="00FC19A3" w:rsidRDefault="00FC19A3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4426C202" w14:textId="435B0132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WEDNESDAY JUNE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18, </w:t>
      </w:r>
      <w:proofErr w:type="gramStart"/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2025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12</w:t>
      </w:r>
      <w:proofErr w:type="gramEnd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PM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– 1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1DEDA570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40F083F1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2" w:history="1">
        <w:r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4723889721?pwd=rrGaolcJ3QvqYDuL1dw0oKkebXrX7w.1</w:t>
        </w:r>
      </w:hyperlink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</w:p>
    <w:p w14:paraId="0B26039E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47 2388 9721</w:t>
      </w:r>
    </w:p>
    <w:p w14:paraId="4C656B10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151740</w:t>
      </w:r>
    </w:p>
    <w:p w14:paraId="69C91429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62175072" w14:textId="0FA3B934" w:rsidR="00002DFC" w:rsidRPr="00002DFC" w:rsidRDefault="00F51BD7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MONDAY JUNE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23, </w:t>
      </w:r>
      <w:proofErr w:type="gramStart"/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025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10</w:t>
      </w:r>
      <w:proofErr w:type="gramEnd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AM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–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11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:00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AM</w:t>
      </w:r>
    </w:p>
    <w:p w14:paraId="3376004E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50F67079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3" w:history="1">
        <w:r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5650702698?pwd=aGZgrC0yp3bNXjCUPnKBb6Xgdbv86g.1</w:t>
        </w:r>
      </w:hyperlink>
    </w:p>
    <w:p w14:paraId="23A562B6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56 5070 2698</w:t>
      </w:r>
    </w:p>
    <w:p w14:paraId="1AC8A0EF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749511</w:t>
      </w:r>
    </w:p>
    <w:p w14:paraId="1DD2A8DF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35A547C2" w14:textId="1C6973CA" w:rsidR="00002DFC" w:rsidRPr="00002DFC" w:rsidRDefault="00F51BD7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TUESDAY JUNE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24, </w:t>
      </w:r>
      <w:proofErr w:type="gramStart"/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025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4</w:t>
      </w:r>
      <w:proofErr w:type="gramEnd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PM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– 5:00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20BEA1AA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23BA8D96" w14:textId="4BB0C5D6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4" w:history="1">
        <w:r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9602149709?pwd=WKyWaDQqmU2lPbhbkBEsjVIhl9b1o3.1</w:t>
        </w:r>
      </w:hyperlink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 Meeting ID: 996 0214 9709</w:t>
      </w:r>
    </w:p>
    <w:p w14:paraId="46D66D30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803746</w:t>
      </w:r>
    </w:p>
    <w:p w14:paraId="2B279F08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2A0CD285" w14:textId="469D6863" w:rsidR="00002DFC" w:rsidRPr="00002DFC" w:rsidRDefault="00F51BD7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WEDNESDAY JULY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2, </w:t>
      </w:r>
      <w:proofErr w:type="gramStart"/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025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11</w:t>
      </w:r>
      <w:proofErr w:type="gramEnd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AM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–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12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48F4FF46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79F1FACA" w14:textId="4276B1D5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5" w:history="1">
        <w:r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5977734967?pwd=8JIROwLz7yt3N17NBsgx7zZIb8jGoa.1</w:t>
        </w:r>
      </w:hyperlink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      </w:t>
      </w:r>
    </w:p>
    <w:p w14:paraId="50FEE35C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59 7773 4967</w:t>
      </w:r>
    </w:p>
    <w:p w14:paraId="5D65183D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835264</w:t>
      </w:r>
    </w:p>
    <w:p w14:paraId="261121E7" w14:textId="77777777" w:rsidR="00FC19A3" w:rsidRDefault="00FC19A3" w:rsidP="00D74AE2">
      <w:pPr>
        <w:jc w:val="center"/>
        <w:rPr>
          <w:rFonts w:ascii="Times New Roman" w:hAnsi="Times New Roman" w:cs="Times New Roman"/>
          <w:b/>
          <w:bCs/>
          <w:smallCaps/>
          <w:color w:val="000000" w:themeColor="text1"/>
          <w:sz w:val="36"/>
          <w:szCs w:val="36"/>
          <w:u w:val="single"/>
        </w:rPr>
      </w:pPr>
    </w:p>
    <w:p w14:paraId="1F606CC4" w14:textId="44FFD813" w:rsidR="001E6312" w:rsidRPr="00FA187B" w:rsidRDefault="00D02B4A" w:rsidP="00D74AE2">
      <w:pPr>
        <w:jc w:val="center"/>
        <w:rPr>
          <w:rFonts w:ascii="Times New Roman" w:hAnsi="Times New Roman" w:cs="Times New Roman"/>
          <w:b/>
          <w:bCs/>
          <w:smallCaps/>
          <w:color w:val="000000" w:themeColor="text1"/>
          <w:sz w:val="36"/>
          <w:szCs w:val="36"/>
          <w:u w:val="single"/>
        </w:rPr>
      </w:pPr>
      <w:r w:rsidRPr="00FA187B">
        <w:rPr>
          <w:rFonts w:ascii="Times New Roman" w:hAnsi="Times New Roman" w:cs="Times New Roman"/>
          <w:b/>
          <w:bCs/>
          <w:smallCaps/>
          <w:color w:val="000000" w:themeColor="text1"/>
          <w:sz w:val="36"/>
          <w:szCs w:val="36"/>
          <w:u w:val="single"/>
        </w:rPr>
        <w:t>On-Site Options</w:t>
      </w:r>
    </w:p>
    <w:p w14:paraId="601EC7D3" w14:textId="77777777" w:rsidR="00FA187B" w:rsidRPr="00D02B4A" w:rsidRDefault="00FA187B" w:rsidP="00D02B4A">
      <w:pPr>
        <w:jc w:val="center"/>
        <w:rPr>
          <w:rFonts w:ascii="Times New Roman" w:hAnsi="Times New Roman" w:cs="Times New Roman"/>
          <w:b/>
          <w:bCs/>
          <w:smallCaps/>
          <w:color w:val="000000" w:themeColor="text1"/>
          <w:sz w:val="28"/>
          <w:szCs w:val="28"/>
          <w:u w:val="single"/>
        </w:rPr>
      </w:pPr>
    </w:p>
    <w:p w14:paraId="51395187" w14:textId="77777777" w:rsidR="001E6312" w:rsidRPr="00FA187B" w:rsidRDefault="001E6312" w:rsidP="001E6312">
      <w:pPr>
        <w:rPr>
          <w:rFonts w:ascii="Times New Roman" w:hAnsi="Times New Roman" w:cs="Times New Roman"/>
          <w:b/>
          <w:bCs/>
          <w:caps/>
          <w:sz w:val="28"/>
          <w:szCs w:val="28"/>
        </w:rPr>
      </w:pPr>
      <w:r w:rsidRPr="00FA187B">
        <w:rPr>
          <w:rFonts w:ascii="Times New Roman" w:hAnsi="Times New Roman" w:cs="Times New Roman"/>
          <w:b/>
          <w:bCs/>
          <w:smallCaps/>
          <w:sz w:val="28"/>
          <w:szCs w:val="28"/>
        </w:rPr>
        <w:t>DMH</w:t>
      </w:r>
      <w:r w:rsidRPr="00FA187B">
        <w:rPr>
          <w:rFonts w:ascii="Times New Roman" w:hAnsi="Times New Roman" w:cs="Times New Roman"/>
          <w:b/>
          <w:bCs/>
          <w:caps/>
          <w:sz w:val="28"/>
          <w:szCs w:val="28"/>
        </w:rPr>
        <w:t xml:space="preserve"> is available to provide On-site Training:</w:t>
      </w:r>
    </w:p>
    <w:p w14:paraId="7939CC4B" w14:textId="77777777" w:rsidR="004C52BA" w:rsidRPr="00FA187B" w:rsidRDefault="004C52BA" w:rsidP="001E6312">
      <w:pPr>
        <w:rPr>
          <w:rFonts w:ascii="Times New Roman" w:hAnsi="Times New Roman" w:cs="Times New Roman"/>
          <w:b/>
          <w:bCs/>
          <w:caps/>
          <w:sz w:val="28"/>
          <w:szCs w:val="28"/>
        </w:rPr>
      </w:pPr>
    </w:p>
    <w:p w14:paraId="08FBC31B" w14:textId="0296DBD3" w:rsidR="00F51BD7" w:rsidRDefault="00F51BD7" w:rsidP="001E631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TUESDAY JULY 1, </w:t>
      </w:r>
      <w:proofErr w:type="gramStart"/>
      <w:r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2025  </w:t>
      </w:r>
      <w:r w:rsidR="001E6312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>10</w:t>
      </w:r>
      <w:proofErr w:type="gramEnd"/>
      <w:r w:rsidR="00D13226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:00 </w:t>
      </w:r>
      <w:r w:rsidR="001E6312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>AM – 11</w:t>
      </w:r>
      <w:r w:rsidR="00D13226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:00 </w:t>
      </w:r>
      <w:r w:rsidR="001E6312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AM </w:t>
      </w:r>
      <w:r w:rsidR="008C75BE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 </w:t>
      </w:r>
      <w:r w:rsidR="001E6312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 </w:t>
      </w:r>
      <w:r w:rsidR="008C75BE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 </w:t>
      </w:r>
    </w:p>
    <w:p w14:paraId="2B2A92F5" w14:textId="77777777" w:rsidR="00FC19A3" w:rsidRDefault="00FC19A3" w:rsidP="00FC19A3">
      <w:pPr>
        <w:pStyle w:val="ListParagraph"/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</w:pPr>
    </w:p>
    <w:p w14:paraId="754ED3FF" w14:textId="3D789037" w:rsidR="00760EF3" w:rsidRDefault="00F51BD7" w:rsidP="00AB328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</w:pPr>
      <w:r w:rsidRPr="00FC19A3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>OTHER DATES/TIMES UPON REQUEST</w:t>
      </w:r>
    </w:p>
    <w:sectPr w:rsidR="00760EF3" w:rsidSect="00CD5C39">
      <w:headerReference w:type="default" r:id="rId16"/>
      <w:pgSz w:w="12240" w:h="15840"/>
      <w:pgMar w:top="1440" w:right="1080" w:bottom="1440" w:left="1080" w:header="720" w:footer="720" w:gutter="0"/>
      <w:pgBorders w:offsetFrom="page">
        <w:top w:val="thinThickThinLargeGap" w:sz="24" w:space="24" w:color="auto"/>
        <w:left w:val="thinThickThinLargeGap" w:sz="24" w:space="24" w:color="auto"/>
        <w:bottom w:val="thinThickThinLargeGap" w:sz="24" w:space="24" w:color="auto"/>
        <w:right w:val="thinThickThinLarge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FFD1AD" w14:textId="77777777" w:rsidR="00F124C4" w:rsidRDefault="00F124C4" w:rsidP="00CD5C39">
      <w:r>
        <w:separator/>
      </w:r>
    </w:p>
  </w:endnote>
  <w:endnote w:type="continuationSeparator" w:id="0">
    <w:p w14:paraId="21A4B3D8" w14:textId="77777777" w:rsidR="00F124C4" w:rsidRDefault="00F124C4" w:rsidP="00CD5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28E710" w14:textId="77777777" w:rsidR="00F124C4" w:rsidRDefault="00F124C4" w:rsidP="00CD5C39">
      <w:r>
        <w:separator/>
      </w:r>
    </w:p>
  </w:footnote>
  <w:footnote w:type="continuationSeparator" w:id="0">
    <w:p w14:paraId="1CDE11F4" w14:textId="77777777" w:rsidR="00F124C4" w:rsidRDefault="00F124C4" w:rsidP="00CD5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FE06B" w14:textId="06441344" w:rsidR="003D14B0" w:rsidRDefault="0030237A" w:rsidP="003D14B0">
    <w:pPr>
      <w:pStyle w:val="Header"/>
      <w:jc w:val="center"/>
    </w:pPr>
    <w:r>
      <w:rPr>
        <w:rFonts w:ascii="Segoe UI" w:hAnsi="Segoe UI" w:cs="Segoe UI"/>
        <w:noProof/>
        <w:color w:val="000000"/>
        <w:sz w:val="23"/>
        <w:szCs w:val="23"/>
      </w:rPr>
      <w:drawing>
        <wp:inline distT="0" distB="0" distL="0" distR="0" wp14:anchorId="4BA5BFE9" wp14:editId="7CA3D01F">
          <wp:extent cx="2806700" cy="1111250"/>
          <wp:effectExtent l="0" t="0" r="12700" b="12700"/>
          <wp:docPr id="2048686967" name="Picture 1" descr="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8686967" name="Picture 1" descr="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700" cy="1111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65129"/>
    <w:multiLevelType w:val="hybridMultilevel"/>
    <w:tmpl w:val="C8EA6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D00072"/>
    <w:multiLevelType w:val="hybridMultilevel"/>
    <w:tmpl w:val="97F876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D170B48"/>
    <w:multiLevelType w:val="hybridMultilevel"/>
    <w:tmpl w:val="122099D4"/>
    <w:lvl w:ilvl="0" w:tplc="DDA2166E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8B1C1A"/>
    <w:multiLevelType w:val="hybridMultilevel"/>
    <w:tmpl w:val="D49ACAF2"/>
    <w:lvl w:ilvl="0" w:tplc="81ECB82A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B173203"/>
    <w:multiLevelType w:val="hybridMultilevel"/>
    <w:tmpl w:val="9E78E9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5517AED"/>
    <w:multiLevelType w:val="hybridMultilevel"/>
    <w:tmpl w:val="66DEC5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604312">
    <w:abstractNumId w:val="4"/>
  </w:num>
  <w:num w:numId="2" w16cid:durableId="1434668840">
    <w:abstractNumId w:val="3"/>
  </w:num>
  <w:num w:numId="3" w16cid:durableId="1889756748">
    <w:abstractNumId w:val="1"/>
  </w:num>
  <w:num w:numId="4" w16cid:durableId="364867444">
    <w:abstractNumId w:val="2"/>
  </w:num>
  <w:num w:numId="5" w16cid:durableId="1998339189">
    <w:abstractNumId w:val="0"/>
  </w:num>
  <w:num w:numId="6" w16cid:durableId="3219366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twSShhbGBhYGJko6SsGpxcWZ+XkgBUa1APX5dkYsAAAA"/>
  </w:docVars>
  <w:rsids>
    <w:rsidRoot w:val="00387529"/>
    <w:rsid w:val="00002DFC"/>
    <w:rsid w:val="00037EDD"/>
    <w:rsid w:val="00071314"/>
    <w:rsid w:val="000816A3"/>
    <w:rsid w:val="000E1045"/>
    <w:rsid w:val="000F6F63"/>
    <w:rsid w:val="00101923"/>
    <w:rsid w:val="0010394F"/>
    <w:rsid w:val="0011791E"/>
    <w:rsid w:val="001243E2"/>
    <w:rsid w:val="00183279"/>
    <w:rsid w:val="001866F5"/>
    <w:rsid w:val="00192A4C"/>
    <w:rsid w:val="001A0059"/>
    <w:rsid w:val="001E6312"/>
    <w:rsid w:val="00232EC1"/>
    <w:rsid w:val="00272300"/>
    <w:rsid w:val="00292D91"/>
    <w:rsid w:val="002978FB"/>
    <w:rsid w:val="00297BB3"/>
    <w:rsid w:val="002C73D6"/>
    <w:rsid w:val="002D31BD"/>
    <w:rsid w:val="0030237A"/>
    <w:rsid w:val="00321657"/>
    <w:rsid w:val="003806E4"/>
    <w:rsid w:val="00387529"/>
    <w:rsid w:val="003B133C"/>
    <w:rsid w:val="003C19DD"/>
    <w:rsid w:val="003D14B0"/>
    <w:rsid w:val="00405E34"/>
    <w:rsid w:val="004C52BA"/>
    <w:rsid w:val="00550F5F"/>
    <w:rsid w:val="0055127A"/>
    <w:rsid w:val="00552BFE"/>
    <w:rsid w:val="005573B7"/>
    <w:rsid w:val="005732C2"/>
    <w:rsid w:val="00581AD9"/>
    <w:rsid w:val="006077D9"/>
    <w:rsid w:val="00613784"/>
    <w:rsid w:val="00617C70"/>
    <w:rsid w:val="006B1992"/>
    <w:rsid w:val="006B5F58"/>
    <w:rsid w:val="00703AE8"/>
    <w:rsid w:val="007201F2"/>
    <w:rsid w:val="00760EF3"/>
    <w:rsid w:val="0076622A"/>
    <w:rsid w:val="007A379E"/>
    <w:rsid w:val="007C37A7"/>
    <w:rsid w:val="007D31E3"/>
    <w:rsid w:val="007E6942"/>
    <w:rsid w:val="008166A1"/>
    <w:rsid w:val="00861067"/>
    <w:rsid w:val="00865E3B"/>
    <w:rsid w:val="008C6A46"/>
    <w:rsid w:val="008C75BE"/>
    <w:rsid w:val="00956D95"/>
    <w:rsid w:val="00994A8A"/>
    <w:rsid w:val="00A02604"/>
    <w:rsid w:val="00A371C4"/>
    <w:rsid w:val="00A5034A"/>
    <w:rsid w:val="00A658CF"/>
    <w:rsid w:val="00A70CA1"/>
    <w:rsid w:val="00A912A6"/>
    <w:rsid w:val="00AD2ACA"/>
    <w:rsid w:val="00B23FDE"/>
    <w:rsid w:val="00B70463"/>
    <w:rsid w:val="00BD72BF"/>
    <w:rsid w:val="00BF4405"/>
    <w:rsid w:val="00BF6AED"/>
    <w:rsid w:val="00C96D6B"/>
    <w:rsid w:val="00CD030D"/>
    <w:rsid w:val="00CD5C39"/>
    <w:rsid w:val="00CE02BB"/>
    <w:rsid w:val="00D02B4A"/>
    <w:rsid w:val="00D13226"/>
    <w:rsid w:val="00D14845"/>
    <w:rsid w:val="00D655A6"/>
    <w:rsid w:val="00D74AE2"/>
    <w:rsid w:val="00E53344"/>
    <w:rsid w:val="00EF3DDD"/>
    <w:rsid w:val="00F124C4"/>
    <w:rsid w:val="00F51BD7"/>
    <w:rsid w:val="00F71B30"/>
    <w:rsid w:val="00FA187B"/>
    <w:rsid w:val="00FB4B7A"/>
    <w:rsid w:val="00FC1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0CCC5"/>
  <w15:docId w15:val="{3C80D2EA-723B-4DA7-9BAB-036A5E9A1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7529"/>
    <w:pPr>
      <w:ind w:left="720"/>
      <w:contextualSpacing/>
    </w:pPr>
  </w:style>
  <w:style w:type="table" w:styleId="TableGrid">
    <w:name w:val="Table Grid"/>
    <w:basedOn w:val="TableNormal"/>
    <w:uiPriority w:val="39"/>
    <w:rsid w:val="00CD5C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5C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C39"/>
  </w:style>
  <w:style w:type="paragraph" w:styleId="Footer">
    <w:name w:val="footer"/>
    <w:basedOn w:val="Normal"/>
    <w:link w:val="FooterChar"/>
    <w:uiPriority w:val="99"/>
    <w:unhideWhenUsed/>
    <w:rsid w:val="00CD5C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C39"/>
  </w:style>
  <w:style w:type="character" w:styleId="Hyperlink">
    <w:name w:val="Hyperlink"/>
    <w:basedOn w:val="DefaultParagraphFont"/>
    <w:uiPriority w:val="99"/>
    <w:unhideWhenUsed/>
    <w:rsid w:val="00EF3D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DD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F440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93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1626906199?pwd=w0wJL2eCmmkXoz8d39lYSQa0cTKUM3.1" TargetMode="External"/><Relationship Id="rId13" Type="http://schemas.openxmlformats.org/officeDocument/2006/relationships/hyperlink" Target="https://zoom.us/j/95650702698?pwd=aGZgrC0yp3bNXjCUPnKBb6Xgdbv86g.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zoom.us/j/94723889721?pwd=rrGaolcJ3QvqYDuL1dw0oKkebXrX7w.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zoom.us/j/95773270877?pwd=mMYNyGEiQghwiSljL6r6P55g68IF6b.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zoom.us/j/95977734967?pwd=8JIROwLz7yt3N17NBsgx7zZIb8jGoa.1" TargetMode="External"/><Relationship Id="rId10" Type="http://schemas.openxmlformats.org/officeDocument/2006/relationships/hyperlink" Target="https://zoom.us/j/93196098666?pwd=X2QFsLUn1WeOEMuAI5cdoH4rp6qjwg.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oom.us/j/97830322994?pwd=B7ecCLmdAQ5yqODs3xbaJzVer4VcRN.1" TargetMode="External"/><Relationship Id="rId14" Type="http://schemas.openxmlformats.org/officeDocument/2006/relationships/hyperlink" Target="https://zoom.us/j/99602149709?pwd=WKyWaDQqmU2lPbhbkBEsjVIhl9b1o3.1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e51e05f6-8043-4b1c-a140-d5b00c5832a8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4323A-3D7F-4D87-9D7D-FBF651D7B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na Fisher</dc:creator>
  <cp:keywords/>
  <dc:description/>
  <cp:lastModifiedBy>James, Mi-Haita (DMH)</cp:lastModifiedBy>
  <cp:revision>2</cp:revision>
  <cp:lastPrinted>2021-01-27T19:58:00Z</cp:lastPrinted>
  <dcterms:created xsi:type="dcterms:W3CDTF">2025-06-24T00:42:00Z</dcterms:created>
  <dcterms:modified xsi:type="dcterms:W3CDTF">2025-06-24T00:42:00Z</dcterms:modified>
</cp:coreProperties>
</file>